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2DF6" w:rsidRDefault="002A6C7F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5527"/>
        <w:jc w:val="right"/>
        <w:rPr>
          <w:rFonts w:ascii="Calibri" w:eastAsia="Calibri" w:hAnsi="Calibri" w:cs="Calibri"/>
          <w:b/>
          <w:color w:val="000000"/>
          <w:sz w:val="48"/>
          <w:szCs w:val="48"/>
        </w:rPr>
      </w:pPr>
      <w:r>
        <w:rPr>
          <w:rFonts w:ascii="Calibri" w:eastAsia="Calibri" w:hAnsi="Calibri" w:cs="Calibri"/>
          <w:b/>
          <w:color w:val="000000"/>
          <w:sz w:val="48"/>
          <w:szCs w:val="48"/>
        </w:rPr>
        <w:t xml:space="preserve">Inductive Arguments </w:t>
      </w:r>
    </w:p>
    <w:tbl>
      <w:tblPr>
        <w:tblStyle w:val="a"/>
        <w:tblW w:w="1569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3738"/>
        <w:gridCol w:w="1961"/>
      </w:tblGrid>
      <w:tr w:rsidR="00CC2DF6">
        <w:trPr>
          <w:cantSplit/>
          <w:trHeight w:val="1237"/>
          <w:tblHeader/>
        </w:trPr>
        <w:tc>
          <w:tcPr>
            <w:tcW w:w="137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  <w:t>Topic</w:t>
            </w:r>
          </w:p>
        </w:tc>
        <w:tc>
          <w:tcPr>
            <w:tcW w:w="1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Calibri"/>
                <w:b/>
                <w:noProof/>
                <w:color w:val="000000"/>
                <w:sz w:val="40"/>
                <w:szCs w:val="40"/>
                <w:u w:val="single"/>
              </w:rPr>
              <w:drawing>
                <wp:inline distT="19050" distB="19050" distL="19050" distR="19050">
                  <wp:extent cx="1066800" cy="614071"/>
                  <wp:effectExtent l="0" t="0" r="0" b="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61407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2DF6">
        <w:trPr>
          <w:cantSplit/>
          <w:trHeight w:val="1530"/>
          <w:tblHeader/>
        </w:trPr>
        <w:tc>
          <w:tcPr>
            <w:tcW w:w="137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The meaning of the term inductive and the concept ‘A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posteriori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’ 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85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Noto Sans Symbols" w:eastAsia="Noto Sans Symbols" w:hAnsi="Noto Sans Symbols" w:cs="Noto Sans Symbols"/>
                <w:color w:val="000000"/>
                <w:sz w:val="19"/>
                <w:szCs w:val="19"/>
              </w:rPr>
              <w:t>∙</w:t>
            </w:r>
            <w:r>
              <w:rPr>
                <w:rFonts w:ascii="Noto Sans Symbols" w:eastAsia="Noto Sans Symbols" w:hAnsi="Noto Sans Symbols" w:cs="Noto Sans Symbol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The strengths of inductive arguments 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line="240" w:lineRule="auto"/>
              <w:ind w:left="85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Noto Sans Symbols" w:eastAsia="Noto Sans Symbols" w:hAnsi="Noto Sans Symbols" w:cs="Noto Sans Symbols"/>
                <w:color w:val="000000"/>
                <w:sz w:val="19"/>
                <w:szCs w:val="19"/>
              </w:rPr>
              <w:t>∙</w:t>
            </w:r>
            <w:r>
              <w:rPr>
                <w:rFonts w:ascii="Noto Sans Symbols" w:eastAsia="Noto Sans Symbols" w:hAnsi="Noto Sans Symbols" w:cs="Noto Sans Symbol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The limitations of inductive arguments</w:t>
            </w:r>
          </w:p>
        </w:tc>
        <w:tc>
          <w:tcPr>
            <w:tcW w:w="1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209"/>
          <w:tblHeader/>
        </w:trPr>
        <w:tc>
          <w:tcPr>
            <w:tcW w:w="137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Tele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80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Aquinas’ fifth way - Concept of governance/regularity - The Archer and Arrow analogy</w:t>
            </w:r>
          </w:p>
        </w:tc>
        <w:tc>
          <w:tcPr>
            <w:tcW w:w="1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209"/>
          <w:tblHeader/>
        </w:trPr>
        <w:tc>
          <w:tcPr>
            <w:tcW w:w="137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Tele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84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William Paley’s watchmaker analogy - Purpose and complexity found in nature is comparable to a watchmaker</w:t>
            </w:r>
          </w:p>
        </w:tc>
        <w:tc>
          <w:tcPr>
            <w:tcW w:w="1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209"/>
          <w:tblHeader/>
        </w:trPr>
        <w:tc>
          <w:tcPr>
            <w:tcW w:w="137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Tele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F.R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Tennant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Anthropic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(probability) and aesthetic (beauty) arguments - The universe specifically designed for human life</w:t>
            </w:r>
          </w:p>
        </w:tc>
        <w:tc>
          <w:tcPr>
            <w:tcW w:w="1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209"/>
          <w:tblHeader/>
        </w:trPr>
        <w:tc>
          <w:tcPr>
            <w:tcW w:w="137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Tele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99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Hume’s objections to the idea that the world is designed </w:t>
            </w:r>
          </w:p>
        </w:tc>
        <w:tc>
          <w:tcPr>
            <w:tcW w:w="1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209"/>
          <w:tblHeader/>
        </w:trPr>
        <w:tc>
          <w:tcPr>
            <w:tcW w:w="137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Tele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8" w:line="240" w:lineRule="auto"/>
              <w:ind w:left="80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Alternative explanations for the existence of the appearance of design - Darwin/Dawkins and evolution.</w:t>
            </w:r>
          </w:p>
        </w:tc>
        <w:tc>
          <w:tcPr>
            <w:tcW w:w="1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198"/>
          <w:tblHeader/>
        </w:trPr>
        <w:tc>
          <w:tcPr>
            <w:tcW w:w="137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lastRenderedPageBreak/>
              <w:t>The Tele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84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Whether teleological arguments are persuasive in the 21st Century </w:t>
            </w:r>
          </w:p>
        </w:tc>
        <w:tc>
          <w:tcPr>
            <w:tcW w:w="19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</w:tbl>
    <w:p w:rsidR="00CC2DF6" w:rsidRDefault="00CC2DF6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CC2DF6" w:rsidRDefault="00CC2DF6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CC2DF6" w:rsidRDefault="002A6C7F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5527"/>
        <w:jc w:val="right"/>
        <w:rPr>
          <w:rFonts w:ascii="Calibri" w:eastAsia="Calibri" w:hAnsi="Calibri" w:cs="Calibri"/>
          <w:b/>
          <w:color w:val="000000"/>
          <w:sz w:val="48"/>
          <w:szCs w:val="48"/>
        </w:rPr>
      </w:pPr>
      <w:r>
        <w:rPr>
          <w:rFonts w:ascii="Calibri" w:eastAsia="Calibri" w:hAnsi="Calibri" w:cs="Calibri"/>
          <w:b/>
          <w:color w:val="000000"/>
          <w:sz w:val="48"/>
          <w:szCs w:val="48"/>
        </w:rPr>
        <w:t xml:space="preserve">Inductive Arguments </w:t>
      </w:r>
    </w:p>
    <w:tbl>
      <w:tblPr>
        <w:tblStyle w:val="a0"/>
        <w:tblW w:w="1569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3443"/>
        <w:gridCol w:w="2256"/>
      </w:tblGrid>
      <w:tr w:rsidR="00CC2DF6">
        <w:trPr>
          <w:cantSplit/>
          <w:trHeight w:val="1361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  <w:t>Topic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Calibri"/>
                <w:b/>
                <w:noProof/>
                <w:color w:val="000000"/>
                <w:sz w:val="40"/>
                <w:szCs w:val="40"/>
                <w:u w:val="single"/>
              </w:rPr>
              <w:drawing>
                <wp:inline distT="19050" distB="19050" distL="19050" distR="19050">
                  <wp:extent cx="1206221" cy="636282"/>
                  <wp:effectExtent l="0" t="0" r="0" b="0"/>
                  <wp:docPr id="5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221" cy="63628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2DF6">
        <w:trPr>
          <w:cantSplit/>
          <w:trHeight w:val="1530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Cosm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85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St Aquinas’ first three ways - Motion, Efficient Causes and contingency and necessity. 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371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Cosm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88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Criticisms of Aquinas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937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Cosm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The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Kalam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Argument 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line="288" w:lineRule="auto"/>
              <w:ind w:left="96" w:right="41" w:hanging="12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William Lane Craig’s contribution to the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Kalam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argument.—Infinity is a concept which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can not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exist in reality - infinite  library 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371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lastRenderedPageBreak/>
              <w:t>The Cosm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99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Hume’s objections to cosmological argument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370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Cosm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88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Cosmological Argument in 21st Century - Hawking and Lennox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359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Cosmological Argument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80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Are scientific explanations more persuasive than philosophical explanations of the universe’s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existence.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</w:tbl>
    <w:p w:rsidR="00CC2DF6" w:rsidRDefault="00CC2DF6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CC2DF6" w:rsidRDefault="00CC2DF6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CC2DF6" w:rsidRDefault="002A6C7F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4794"/>
        <w:jc w:val="right"/>
        <w:rPr>
          <w:rFonts w:ascii="Calibri" w:eastAsia="Calibri" w:hAnsi="Calibri" w:cs="Calibri"/>
          <w:b/>
          <w:color w:val="000000"/>
          <w:sz w:val="48"/>
          <w:szCs w:val="48"/>
        </w:rPr>
      </w:pPr>
      <w:r>
        <w:rPr>
          <w:rFonts w:ascii="Calibri" w:eastAsia="Calibri" w:hAnsi="Calibri" w:cs="Calibri"/>
          <w:b/>
          <w:color w:val="000000"/>
          <w:sz w:val="48"/>
          <w:szCs w:val="48"/>
        </w:rPr>
        <w:t>Challenges to Religious Belief</w:t>
      </w:r>
    </w:p>
    <w:tbl>
      <w:tblPr>
        <w:tblStyle w:val="a1"/>
        <w:tblW w:w="1569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3443"/>
        <w:gridCol w:w="2256"/>
      </w:tblGrid>
      <w:tr w:rsidR="00CC2DF6">
        <w:trPr>
          <w:cantSplit/>
          <w:trHeight w:val="1361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  <w:t>Topic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Calibri"/>
                <w:b/>
                <w:noProof/>
                <w:color w:val="000000"/>
                <w:sz w:val="40"/>
                <w:szCs w:val="40"/>
                <w:u w:val="single"/>
              </w:rPr>
              <w:drawing>
                <wp:inline distT="19050" distB="19050" distL="19050" distR="19050">
                  <wp:extent cx="1206221" cy="636282"/>
                  <wp:effectExtent l="0" t="0" r="0" b="0"/>
                  <wp:docPr id="4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221" cy="63628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2DF6">
        <w:trPr>
          <w:cantSplit/>
          <w:trHeight w:val="1530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Problem of Evil and Suffering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The types of evil: Moral/Natural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The logical problem of evil and suffering -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Epicrus</w:t>
            </w:r>
            <w:proofErr w:type="spellEnd"/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410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Problem of Evil and Suffering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90" w:lineRule="auto"/>
              <w:ind w:left="88" w:right="225" w:firstLine="10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Modern developments and accounts of the problem -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J.L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Mackie’s inconsistent Triad, William Rowe (intense human  and animal suffering) and Gregory S Paul (premature deaths) 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299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lastRenderedPageBreak/>
              <w:t>The Problem of Evil and Suffering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8" w:line="240" w:lineRule="auto"/>
              <w:ind w:left="80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Augustine’s theodicy and possible objections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370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Problem of Evil and Suffering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99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Irenean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theodicy and possible objections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371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Problem of Evil and Suffering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8"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To what extent can each theodicy be said to be relevant in the 21st century 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359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Problem of Evil and Suffering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To what extent each theodicy succeeds as a defence of the classical God of theism 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</w:tbl>
    <w:p w:rsidR="00CC2DF6" w:rsidRDefault="00CC2DF6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CC2DF6" w:rsidRDefault="00CC2DF6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CC2DF6" w:rsidRDefault="002A6C7F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5683"/>
        <w:jc w:val="right"/>
        <w:rPr>
          <w:rFonts w:ascii="Calibri" w:eastAsia="Calibri" w:hAnsi="Calibri" w:cs="Calibri"/>
          <w:b/>
          <w:color w:val="000000"/>
          <w:sz w:val="48"/>
          <w:szCs w:val="48"/>
        </w:rPr>
      </w:pPr>
      <w:r>
        <w:rPr>
          <w:rFonts w:ascii="Calibri" w:eastAsia="Calibri" w:hAnsi="Calibri" w:cs="Calibri"/>
          <w:b/>
          <w:color w:val="000000"/>
          <w:sz w:val="48"/>
          <w:szCs w:val="48"/>
        </w:rPr>
        <w:t>Religious Experience</w:t>
      </w:r>
    </w:p>
    <w:tbl>
      <w:tblPr>
        <w:tblStyle w:val="a2"/>
        <w:tblW w:w="1569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3443"/>
        <w:gridCol w:w="2256"/>
      </w:tblGrid>
      <w:tr w:rsidR="00CC2DF6">
        <w:trPr>
          <w:cantSplit/>
          <w:trHeight w:val="1361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  <w:t>Topic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Calibri"/>
                <w:b/>
                <w:noProof/>
                <w:color w:val="000000"/>
                <w:sz w:val="40"/>
                <w:szCs w:val="40"/>
                <w:u w:val="single"/>
              </w:rPr>
              <w:drawing>
                <wp:inline distT="19050" distB="19050" distL="19050" distR="19050">
                  <wp:extent cx="1206221" cy="636282"/>
                  <wp:effectExtent l="0" t="0" r="0" b="0"/>
                  <wp:docPr id="2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221" cy="63628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2DF6">
        <w:trPr>
          <w:cantSplit/>
          <w:trHeight w:val="1410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influence of religious experience on religious practice and faith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90" w:lineRule="auto"/>
              <w:ind w:left="80" w:right="244" w:hanging="2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The value of religious experience for religious community including; affirmation of belief system, promotion of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faith  value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system, strengthening cohesion of religious community. 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410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lastRenderedPageBreak/>
              <w:t>The influence of religious experience on religious practice and faith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90" w:lineRule="auto"/>
              <w:ind w:left="96" w:right="164" w:hanging="19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The value of religious experience for an individual including faith restoring, strengthening faith in face of opposition,  renewal of commitment to religious ideal and doctrines.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370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influence of religious experience on religious practice and faith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The impact religious experiences can have on religious belief and practices. 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  <w:tr w:rsidR="00CC2DF6">
        <w:trPr>
          <w:cantSplit/>
          <w:trHeight w:val="1359"/>
          <w:tblHeader/>
        </w:trPr>
        <w:tc>
          <w:tcPr>
            <w:tcW w:w="1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7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u w:val="single"/>
              </w:rPr>
              <w:t>The influence of religious experience on religious practice and faith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</w:t>
            </w:r>
          </w:p>
          <w:p w:rsidR="00CC2DF6" w:rsidRDefault="002A6C7F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7" w:line="240" w:lineRule="auto"/>
              <w:ind w:left="84"/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Whether religious communities are entirely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dependant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on religious experience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2DF6" w:rsidRDefault="00CC2DF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8"/>
                <w:szCs w:val="28"/>
              </w:rPr>
            </w:pPr>
          </w:p>
        </w:tc>
      </w:tr>
    </w:tbl>
    <w:p w:rsidR="00CC2DF6" w:rsidRDefault="00CC2DF6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CC2DF6" w:rsidRDefault="00CC2DF6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sectPr w:rsidR="00CC2DF6" w:rsidSect="00CC2DF6">
      <w:pgSz w:w="16820" w:h="11900" w:orient="landscape"/>
      <w:pgMar w:top="429" w:right="420" w:bottom="176" w:left="718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zQwMzQyMje3MDI2MDZR0lEKTi0uzszPAykwrAUAvhn/JSwAAAA="/>
  </w:docVars>
  <w:rsids>
    <w:rsidRoot w:val="00CC2DF6"/>
    <w:rsid w:val="002A6C7F"/>
    <w:rsid w:val="00C362C7"/>
    <w:rsid w:val="00CC2D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CC2DF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CC2DF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CC2DF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CC2DF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CC2DF6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CC2DF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CC2DF6"/>
  </w:style>
  <w:style w:type="paragraph" w:styleId="Title">
    <w:name w:val="Title"/>
    <w:basedOn w:val="normal0"/>
    <w:next w:val="normal0"/>
    <w:rsid w:val="00CC2D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CC2D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C2DF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C2DF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CC2DF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CC2DF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CC2DF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62C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2C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4</Words>
  <Characters>2707</Characters>
  <Application>Microsoft Office Word</Application>
  <DocSecurity>0</DocSecurity>
  <Lines>22</Lines>
  <Paragraphs>6</Paragraphs>
  <ScaleCrop>false</ScaleCrop>
  <Company>Microsoft</Company>
  <LinksUpToDate>false</LinksUpToDate>
  <CharactersWithSpaces>31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</cp:lastModifiedBy>
  <cp:revision>4</cp:revision>
  <dcterms:created xsi:type="dcterms:W3CDTF">2021-10-18T20:07:00Z</dcterms:created>
  <dcterms:modified xsi:type="dcterms:W3CDTF">2021-10-18T20:08:00Z</dcterms:modified>
</cp:coreProperties>
</file>